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699FC12C" w:rsidR="00205E99" w:rsidRPr="00624C0E" w:rsidRDefault="00A40BB3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 xml:space="preserve">April </w:t>
      </w:r>
      <w:r w:rsidR="00522C76">
        <w:rPr>
          <w:rFonts w:asciiTheme="minorHAnsi" w:hAnsiTheme="minorHAnsi" w:cstheme="minorHAnsi"/>
          <w:b/>
          <w:sz w:val="28"/>
          <w:szCs w:val="24"/>
        </w:rPr>
        <w:t>21</w:t>
      </w:r>
      <w:r w:rsidR="008F7517">
        <w:rPr>
          <w:rFonts w:asciiTheme="minorHAnsi" w:hAnsiTheme="minorHAnsi" w:cstheme="minorHAnsi"/>
          <w:b/>
          <w:sz w:val="28"/>
          <w:szCs w:val="24"/>
        </w:rPr>
        <w:t>, 2021</w:t>
      </w:r>
    </w:p>
    <w:p w14:paraId="394CC9D1" w14:textId="62A08CC3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522C76">
        <w:rPr>
          <w:rFonts w:asciiTheme="minorHAnsi" w:hAnsiTheme="minorHAnsi" w:cstheme="minorHAnsi"/>
          <w:b/>
          <w:sz w:val="28"/>
          <w:szCs w:val="24"/>
        </w:rPr>
        <w:t>25</w:t>
      </w:r>
      <w:r w:rsidRPr="00624C0E">
        <w:rPr>
          <w:rFonts w:asciiTheme="minorHAnsi" w:hAnsiTheme="minorHAnsi" w:cstheme="minorHAnsi"/>
          <w:b/>
          <w:sz w:val="28"/>
          <w:szCs w:val="24"/>
        </w:rPr>
        <w:t xml:space="preserve"> PM</w:t>
      </w:r>
    </w:p>
    <w:p w14:paraId="16189414" w14:textId="4444FB91" w:rsidR="001E0E91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2573C4A4" w14:textId="427BF15C" w:rsidR="00522C76" w:rsidRPr="00624C0E" w:rsidRDefault="00BF6587" w:rsidP="00522C76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hyperlink r:id="rId7" w:history="1">
        <w:r w:rsidR="00522C76" w:rsidRPr="00522C76">
          <w:rPr>
            <w:rStyle w:val="Hyperlink"/>
            <w:rFonts w:asciiTheme="minorHAnsi" w:hAnsiTheme="minorHAnsi" w:cstheme="minorHAnsi"/>
            <w:b/>
            <w:sz w:val="24"/>
            <w:szCs w:val="24"/>
          </w:rPr>
          <w:t>Zoom</w:t>
        </w:r>
      </w:hyperlink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B93E3AD" w14:textId="5F0E6542" w:rsidR="00866323" w:rsidRPr="003C10E1" w:rsidRDefault="00624C0E" w:rsidP="003C10E1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866323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1-</w:t>
      </w:r>
      <w:r w:rsidR="00522C76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301-715-8592</w:t>
      </w:r>
    </w:p>
    <w:p w14:paraId="42959512" w14:textId="7ED77F92" w:rsidR="00624C0E" w:rsidRDefault="00522C76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eeting Number</w:t>
      </w:r>
      <w:r w:rsidR="003C10E1">
        <w:rPr>
          <w:rFonts w:asciiTheme="minorHAnsi" w:hAnsiTheme="minorHAnsi" w:cstheme="minorHAnsi"/>
          <w:sz w:val="24"/>
          <w:szCs w:val="24"/>
        </w:rPr>
        <w:t>:</w:t>
      </w:r>
      <w:r w:rsidR="0039581D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995 7073 8978</w:t>
      </w:r>
    </w:p>
    <w:p w14:paraId="6DC44C0D" w14:textId="62CD4BB9" w:rsidR="00522C76" w:rsidRDefault="00522C76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</w:rPr>
        <w:t>Passcode: 472819</w:t>
      </w:r>
    </w:p>
    <w:p w14:paraId="76EDFF40" w14:textId="208DE163" w:rsidR="00866323" w:rsidRDefault="00866323" w:rsidP="00BF6587">
      <w:pPr>
        <w:pStyle w:val="BodyText"/>
        <w:spacing w:before="1"/>
        <w:ind w:left="871" w:right="1048"/>
      </w:pPr>
    </w:p>
    <w:p w14:paraId="0A4E5A14" w14:textId="77777777" w:rsidR="0039581D" w:rsidRDefault="0039581D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2130E306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2F3076BE" w:rsidR="00050FE9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CF619F5" w14:textId="62AE5565" w:rsidR="00050FE9" w:rsidRPr="00624C0E" w:rsidRDefault="0039581D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view of Creative Considerations Document</w:t>
            </w:r>
            <w:r w:rsidR="00522C76">
              <w:rPr>
                <w:rFonts w:asciiTheme="minorHAnsi" w:hAnsiTheme="minorHAnsi" w:cstheme="minorHAnsi"/>
                <w:sz w:val="24"/>
                <w:szCs w:val="24"/>
              </w:rPr>
              <w:t xml:space="preserve"> Feedback</w:t>
            </w:r>
          </w:p>
          <w:p w14:paraId="684EAED5" w14:textId="77777777" w:rsidR="003C3810" w:rsidRPr="00624C0E" w:rsidRDefault="003C3810" w:rsidP="00717100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86" w:type="pct"/>
          </w:tcPr>
          <w:p w14:paraId="2D96119F" w14:textId="77777777" w:rsidR="00050FE9" w:rsidRPr="00624C0E" w:rsidRDefault="00B51EF2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54278C49" w:rsidR="008F7517" w:rsidRDefault="008F7517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3379" w:type="pct"/>
          </w:tcPr>
          <w:p w14:paraId="58776B24" w14:textId="774D922A" w:rsidR="008F7517" w:rsidRDefault="00522C76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process for compiling Fitness Activities in Maryland</w:t>
            </w:r>
            <w:r w:rsidR="0039581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76F51D92" w:rsidR="00D22D27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21A8F96E" w:rsidR="00D22D27" w:rsidRPr="00D22D27" w:rsidRDefault="00591DF4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1DF392EB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522C76">
        <w:rPr>
          <w:rFonts w:asciiTheme="minorHAnsi" w:hAnsiTheme="minorHAnsi" w:cstheme="minorHAnsi"/>
          <w:b/>
          <w:sz w:val="24"/>
          <w:szCs w:val="24"/>
        </w:rPr>
        <w:t>TBD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3E890" w14:textId="77777777" w:rsidR="00A40BB3" w:rsidRDefault="00A40BB3">
      <w:r>
        <w:separator/>
      </w:r>
    </w:p>
  </w:endnote>
  <w:endnote w:type="continuationSeparator" w:id="0">
    <w:p w14:paraId="77B0CAD4" w14:textId="77777777" w:rsidR="00A40BB3" w:rsidRDefault="00A40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F6249" w14:textId="77777777" w:rsidR="00A40BB3" w:rsidRDefault="00A40B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50C10" w14:textId="77777777" w:rsidR="00A40BB3" w:rsidRDefault="00A40BB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A40BB3" w:rsidRPr="00624C0E" w:rsidRDefault="00A40BB3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State Advisory Council on Health and Wellness Fitness Committee Agenda</w:t>
                          </w:r>
                        </w:p>
                        <w:p w14:paraId="01F8D584" w14:textId="77777777" w:rsidR="00A40BB3" w:rsidRPr="00D77D9D" w:rsidRDefault="00A40BB3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A40BB3" w:rsidRPr="00D77D9D" w:rsidRDefault="00A40BB3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A40BB3" w:rsidRPr="00624C0E" w:rsidRDefault="00A40BB3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State Advisory Council on Health and Wellness Fitness Committee Agenda</w:t>
                    </w:r>
                  </w:p>
                  <w:p w14:paraId="01F8D584" w14:textId="77777777" w:rsidR="00A40BB3" w:rsidRPr="00D77D9D" w:rsidRDefault="00A40BB3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A40BB3" w:rsidRPr="00D77D9D" w:rsidRDefault="00A40BB3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CDF92" w14:textId="77777777" w:rsidR="00A40BB3" w:rsidRDefault="00A40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810B0" w14:textId="77777777" w:rsidR="00A40BB3" w:rsidRDefault="00A40BB3">
      <w:r>
        <w:separator/>
      </w:r>
    </w:p>
  </w:footnote>
  <w:footnote w:type="continuationSeparator" w:id="0">
    <w:p w14:paraId="48CE00B4" w14:textId="77777777" w:rsidR="00A40BB3" w:rsidRDefault="00A40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F7507" w14:textId="77777777" w:rsidR="00A40BB3" w:rsidRDefault="00A40B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089C2" w14:textId="77777777" w:rsidR="00A40BB3" w:rsidRDefault="00A40B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6FAFB" w14:textId="77777777" w:rsidR="00A40BB3" w:rsidRDefault="00A40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10274B"/>
    <w:rsid w:val="001E0E91"/>
    <w:rsid w:val="001F3333"/>
    <w:rsid w:val="001F7DD2"/>
    <w:rsid w:val="00205E99"/>
    <w:rsid w:val="00214BA3"/>
    <w:rsid w:val="002B1CC9"/>
    <w:rsid w:val="0030305E"/>
    <w:rsid w:val="0033407E"/>
    <w:rsid w:val="00347224"/>
    <w:rsid w:val="003542DD"/>
    <w:rsid w:val="003548BB"/>
    <w:rsid w:val="00385105"/>
    <w:rsid w:val="003921A1"/>
    <w:rsid w:val="0039581D"/>
    <w:rsid w:val="003A19A0"/>
    <w:rsid w:val="003C10E1"/>
    <w:rsid w:val="003C3810"/>
    <w:rsid w:val="003D4221"/>
    <w:rsid w:val="003D7BF5"/>
    <w:rsid w:val="00405D44"/>
    <w:rsid w:val="00421E9F"/>
    <w:rsid w:val="00480FDC"/>
    <w:rsid w:val="00522C76"/>
    <w:rsid w:val="00591DF4"/>
    <w:rsid w:val="00597D3B"/>
    <w:rsid w:val="005C30FD"/>
    <w:rsid w:val="005D2F62"/>
    <w:rsid w:val="0062370B"/>
    <w:rsid w:val="00624C0E"/>
    <w:rsid w:val="00632250"/>
    <w:rsid w:val="006A2B66"/>
    <w:rsid w:val="006C0542"/>
    <w:rsid w:val="00704E7D"/>
    <w:rsid w:val="00717100"/>
    <w:rsid w:val="007226FB"/>
    <w:rsid w:val="00733850"/>
    <w:rsid w:val="00743694"/>
    <w:rsid w:val="00763556"/>
    <w:rsid w:val="00787FCC"/>
    <w:rsid w:val="007E3567"/>
    <w:rsid w:val="00866323"/>
    <w:rsid w:val="00871230"/>
    <w:rsid w:val="008B18E4"/>
    <w:rsid w:val="008F7517"/>
    <w:rsid w:val="00A215CA"/>
    <w:rsid w:val="00A40BB3"/>
    <w:rsid w:val="00A60C16"/>
    <w:rsid w:val="00A66B9D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BF6587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B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99570738978?pwd=cUVSNjhvTmM0OXZZVzhxSEhiQThFQT09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018E3F2-C1E5-400B-810B-0DD06491F0C5}"/>
</file>

<file path=customXml/itemProps2.xml><?xml version="1.0" encoding="utf-8"?>
<ds:datastoreItem xmlns:ds="http://schemas.openxmlformats.org/officeDocument/2006/customXml" ds:itemID="{96C34D78-B569-492F-9B80-C1DD94939065}"/>
</file>

<file path=customXml/itemProps3.xml><?xml version="1.0" encoding="utf-8"?>
<ds:datastoreItem xmlns:ds="http://schemas.openxmlformats.org/officeDocument/2006/customXml" ds:itemID="{CE83ADAC-CC7D-42DD-AD5C-B4357F530A5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4</cp:revision>
  <cp:lastPrinted>2018-07-26T17:53:00Z</cp:lastPrinted>
  <dcterms:created xsi:type="dcterms:W3CDTF">2021-04-08T12:42:00Z</dcterms:created>
  <dcterms:modified xsi:type="dcterms:W3CDTF">2021-04-0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